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9"/>
        <w:gridCol w:w="1533"/>
        <w:gridCol w:w="4505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flex_balance_responsible_par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end_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energy_suppli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flexibility_information_system_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market_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organis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service_provid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system_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_third_party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alance_responsible_par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ergy_suppli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exibility_information_system_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rket_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rvice_provid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opera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hird_party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